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8A52077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187BF1" w:rsidRPr="00187BF1">
        <w:rPr>
          <w:rFonts w:cstheme="minorHAnsi"/>
          <w:b/>
          <w:sz w:val="24"/>
          <w:szCs w:val="24"/>
          <w:lang w:val="en-GB"/>
        </w:rPr>
        <w:t>Social media specialist</w:t>
      </w:r>
      <w:r w:rsidR="00ED31F4" w:rsidRPr="0020316A">
        <w:rPr>
          <w:rFonts w:cstheme="minorHAnsi"/>
          <w:b/>
          <w:sz w:val="24"/>
          <w:szCs w:val="24"/>
        </w:rPr>
        <w:t>”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D6376"/>
    <w:rsid w:val="002E010C"/>
    <w:rsid w:val="002F2A7F"/>
    <w:rsid w:val="00315C14"/>
    <w:rsid w:val="003B3F23"/>
    <w:rsid w:val="003B5C42"/>
    <w:rsid w:val="004523FB"/>
    <w:rsid w:val="004E0902"/>
    <w:rsid w:val="006B7A43"/>
    <w:rsid w:val="00783398"/>
    <w:rsid w:val="007C246F"/>
    <w:rsid w:val="008D0B5C"/>
    <w:rsid w:val="00A004DC"/>
    <w:rsid w:val="00A8565F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E1F2B-44EE-4162-B7A6-8E8750149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rena Krivokapic</cp:lastModifiedBy>
  <cp:revision>2</cp:revision>
  <dcterms:created xsi:type="dcterms:W3CDTF">2024-04-24T06:04:00Z</dcterms:created>
  <dcterms:modified xsi:type="dcterms:W3CDTF">2024-04-2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